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BC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rPr>
          <w:rStyle w:val="NormalTok"/>
        </w:rPr>
        <w:t xml:space="preserve">fil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figures/BRC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B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B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BC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BC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BC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BC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BC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BC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BC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BC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IBC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IBC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IBC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IBC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BC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IBC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IBC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IBC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IBC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IBC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IBC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IBC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IBC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IBC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IBC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IBC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IBC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IBC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IBC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IBC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9"/>
    <w:bookmarkEnd w:id="150"/>
    <w:bookmarkEnd w:id="151"/>
    <w:bookmarkStart w:id="164" w:name="betweenness"/>
    <w:p>
      <w:pPr>
        <w:pStyle w:val="Heading1"/>
      </w:pPr>
      <w:r>
        <w:t xml:space="preserve">Between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MIBC/bladder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kimono" 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IBC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MIBC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IBC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BC</dc:title>
  <dc:creator>Juan Henao</dc:creator>
  <cp:keywords/>
  <dcterms:created xsi:type="dcterms:W3CDTF">2025-10-21T12:05:16Z</dcterms:created>
  <dcterms:modified xsi:type="dcterms:W3CDTF">2025-10-21T12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21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